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1771C" w14:textId="3A3AE3E3" w:rsidR="00C805C2" w:rsidRPr="00DD1039" w:rsidRDefault="008A771D" w:rsidP="00A80709">
      <w:pPr>
        <w:spacing w:after="0" w:line="240" w:lineRule="auto"/>
        <w:ind w:right="2634"/>
        <w:rPr>
          <w:b/>
          <w:color w:val="595959" w:themeColor="text1" w:themeTint="A6"/>
          <w:sz w:val="44"/>
          <w:szCs w:val="28"/>
        </w:rPr>
      </w:pPr>
      <w:r w:rsidRPr="008A771D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685888" behindDoc="0" locked="0" layoutInCell="1" allowOverlap="1" wp14:anchorId="1129B84E" wp14:editId="2FDF9F86">
            <wp:simplePos x="0" y="0"/>
            <wp:positionH relativeFrom="column">
              <wp:posOffset>5999676</wp:posOffset>
            </wp:positionH>
            <wp:positionV relativeFrom="paragraph">
              <wp:posOffset>-402883</wp:posOffset>
            </wp:positionV>
            <wp:extent cx="3316459" cy="382143"/>
            <wp:effectExtent l="0" t="0" r="0" b="0"/>
            <wp:wrapNone/>
            <wp:docPr id="1172277279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277279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459" cy="3821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152AA0">
        <w:rPr>
          <w:b/>
          <w:noProof/>
          <w:color w:val="808080" w:themeColor="background1" w:themeShade="80"/>
          <w:sz w:val="11"/>
          <w:szCs w:val="20"/>
        </w:rPr>
        <w:drawing>
          <wp:anchor distT="0" distB="0" distL="114300" distR="114300" simplePos="0" relativeHeight="251647486" behindDoc="1" locked="0" layoutInCell="1" allowOverlap="1" wp14:anchorId="3257C15C" wp14:editId="50FC4CAA">
            <wp:simplePos x="0" y="0"/>
            <wp:positionH relativeFrom="column">
              <wp:posOffset>6581081</wp:posOffset>
            </wp:positionH>
            <wp:positionV relativeFrom="paragraph">
              <wp:posOffset>349885</wp:posOffset>
            </wp:positionV>
            <wp:extent cx="2527300" cy="6400800"/>
            <wp:effectExtent l="0" t="0" r="0" b="0"/>
            <wp:wrapNone/>
            <wp:docPr id="1" name="Picture 1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>
        <w:rPr>
          <w:b/>
          <w:color w:val="595959" w:themeColor="text1" w:themeTint="A6"/>
          <w:sz w:val="48"/>
        </w:rPr>
        <w:t xml:space="preserve">PLANTILLA DE PLANIFICACIÓN DE LA ESTRATEGIA DE LA MARCA </w:t>
      </w:r>
    </w:p>
    <w:p w14:paraId="03036D27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357F2DF0" w14:textId="77777777" w:rsidR="00A32F89" w:rsidRDefault="00A32F89" w:rsidP="00A32F89"/>
    <w:p w14:paraId="6B120F94" w14:textId="77777777" w:rsidR="007F4B47" w:rsidRPr="007F4B47" w:rsidRDefault="00CF18CB" w:rsidP="007F4B47">
      <w:pPr>
        <w:pStyle w:val="NoSpacing"/>
        <w:rPr>
          <w:rFonts w:ascii="Century Gothic" w:hAnsi="Century Gothic"/>
          <w:color w:val="7F7F7F" w:themeColor="text1" w:themeTint="80"/>
          <w:sz w:val="100"/>
          <w:szCs w:val="100"/>
        </w:rPr>
      </w:pPr>
      <w:r>
        <w:rPr>
          <w:rFonts w:ascii="Century Gothic" w:hAnsi="Century Gothic"/>
          <w:color w:val="7F7F7F" w:themeColor="text1" w:themeTint="80"/>
          <w:sz w:val="100"/>
        </w:rPr>
        <w:t xml:space="preserve">MARCA </w:t>
      </w:r>
    </w:p>
    <w:p w14:paraId="2EEC84DF" w14:textId="77777777" w:rsidR="00EC1313" w:rsidRPr="007F4B47" w:rsidRDefault="00D64B52" w:rsidP="007F4B47">
      <w:pPr>
        <w:pStyle w:val="NoSpacing"/>
        <w:rPr>
          <w:rFonts w:ascii="Century Gothic" w:hAnsi="Century Gothic"/>
          <w:color w:val="7F7F7F" w:themeColor="text1" w:themeTint="80"/>
          <w:sz w:val="100"/>
          <w:szCs w:val="100"/>
        </w:rPr>
      </w:pPr>
      <w:r>
        <w:rPr>
          <w:rFonts w:ascii="Century Gothic" w:hAnsi="Century Gothic"/>
          <w:color w:val="7F7F7F" w:themeColor="text1" w:themeTint="80"/>
          <w:sz w:val="100"/>
        </w:rPr>
        <w:t>ESTRATEGIA</w:t>
      </w:r>
    </w:p>
    <w:p w14:paraId="42B22C43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4858EA98" w14:textId="77777777" w:rsidR="00DD1039" w:rsidRPr="00051549" w:rsidRDefault="00CF18CB" w:rsidP="00CE5D3F">
      <w:pPr>
        <w:pStyle w:val="NoSpacing"/>
        <w:spacing w:before="40" w:after="40"/>
        <w:rPr>
          <w:rFonts w:ascii="Century Gothic" w:hAnsi="Century Gothic"/>
          <w:color w:val="000000" w:themeColor="text1"/>
          <w:sz w:val="96"/>
          <w:szCs w:val="96"/>
        </w:rPr>
      </w:pPr>
      <w:r>
        <w:rPr>
          <w:rFonts w:ascii="Century Gothic" w:hAnsi="Century Gothic"/>
          <w:color w:val="000000" w:themeColor="text1"/>
          <w:sz w:val="96"/>
        </w:rPr>
        <w:t>Nombre de la marca</w:t>
      </w:r>
    </w:p>
    <w:p w14:paraId="162CA469" w14:textId="77777777" w:rsidR="00B557DB" w:rsidRPr="00CF18C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9AC05CB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76718AE" w14:textId="77777777" w:rsidR="00CE5D3F" w:rsidRPr="00CF18C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92AC68A" w14:textId="77777777" w:rsidR="00CE5D3F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BRE DEL GERENTE DE MARCA</w:t>
      </w:r>
    </w:p>
    <w:p w14:paraId="790F9B95" w14:textId="77777777" w:rsidR="00CE5D3F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GERENTE DE MARCA</w:t>
      </w:r>
    </w:p>
    <w:p w14:paraId="66D0A248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CEE876F" w14:textId="77777777" w:rsidR="00CF18CB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15CEA104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3303DB50" w14:textId="77777777" w:rsidR="00891F98" w:rsidRDefault="00891F98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891F98" w:rsidSect="003A50F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6016321" w14:textId="77777777" w:rsidR="00891F98" w:rsidRPr="00CF18CB" w:rsidRDefault="00891F98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E44C55F" w14:textId="77777777" w:rsidR="00CE5D3F" w:rsidRDefault="00CE5D3F" w:rsidP="00A32F89"/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olor w:val="auto"/>
          <w:sz w:val="20"/>
          <w:szCs w:val="20"/>
        </w:rPr>
      </w:sdtEndPr>
      <w:sdtContent>
        <w:p w14:paraId="5F54CC4A" w14:textId="77777777" w:rsidR="0027725D" w:rsidRPr="00FF0E62" w:rsidRDefault="00036352" w:rsidP="00B86F19">
          <w:pPr>
            <w:pStyle w:val="TOCHeading"/>
            <w:spacing w:line="360" w:lineRule="auto"/>
            <w:ind w:right="90"/>
            <w:rPr>
              <w:rFonts w:ascii="Century Gothic" w:hAnsi="Century Gothic" w:cstheme="minorHAnsi"/>
              <w:color w:val="808080" w:themeColor="background1" w:themeShade="80"/>
              <w:sz w:val="22"/>
              <w:szCs w:val="22"/>
            </w:rPr>
          </w:pPr>
          <w:r w:rsidRPr="00FF0E62"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1" locked="0" layoutInCell="1" allowOverlap="1" wp14:anchorId="34DE5898" wp14:editId="50F98EB8">
                <wp:simplePos x="0" y="0"/>
                <wp:positionH relativeFrom="column">
                  <wp:posOffset>5624269</wp:posOffset>
                </wp:positionH>
                <wp:positionV relativeFrom="paragraph">
                  <wp:posOffset>432435</wp:posOffset>
                </wp:positionV>
                <wp:extent cx="3389535" cy="5550195"/>
                <wp:effectExtent l="0" t="0" r="1905" b="0"/>
                <wp:wrapNone/>
                <wp:docPr id="36" name="Picture 36" descr="A group of colorful kites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Picture 36" descr="A group of colorful kites&#10;&#10;Description automatically generated with low confidence"/>
                        <pic:cNvPicPr/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89535" cy="5550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Century Gothic" w:hAnsi="Century Gothic"/>
              <w:color w:val="808080" w:themeColor="background1" w:themeShade="80"/>
              <w:sz w:val="40"/>
            </w:rPr>
            <w:t>Índice</w:t>
          </w:r>
        </w:p>
        <w:p w14:paraId="4D62383D" w14:textId="6BD38B48" w:rsidR="0081233E" w:rsidRPr="0081233E" w:rsidRDefault="0027725D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r w:rsidRPr="00F61F08">
            <w:rPr>
              <w:b/>
              <w:bCs/>
              <w:color w:val="000000" w:themeColor="text1"/>
            </w:rPr>
            <w:fldChar w:fldCharType="begin"/>
          </w:r>
          <w:r w:rsidRPr="00F61F08">
            <w:rPr>
              <w:b/>
              <w:bCs/>
              <w:color w:val="000000" w:themeColor="text1"/>
            </w:rPr>
            <w:instrText xml:space="preserve"> TOC \o "1-3" \h \z \u </w:instrText>
          </w:r>
          <w:r w:rsidRPr="00F61F08">
            <w:rPr>
              <w:b/>
              <w:bCs/>
              <w:color w:val="000000" w:themeColor="text1"/>
            </w:rPr>
            <w:fldChar w:fldCharType="separate"/>
          </w:r>
          <w:hyperlink w:anchor="_Toc148345682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PROPÓSITO DE LA MARCA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82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3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C1450AE" w14:textId="46B59C80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83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VALORES BÁSICOS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83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4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67F8DB" w14:textId="14D1981B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84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VISIÓN DE MARCA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84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5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9C2B4A3" w14:textId="6B3F7121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85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MISIÓN DE LA MARCA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85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6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98AB35" w14:textId="511C4FD8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86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PÚBLICO OBJETIVO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86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7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4ECC980" w14:textId="67B9F5FA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87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PERFILES DE COMPRADOR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87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8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FB04A6" w14:textId="51BF3D3B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88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ANÁLISIS DE LA COMPETENCIA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88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9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EE2348" w14:textId="6DCBA606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89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PROPUESTA DE VALOR ÚNICA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89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10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CC45DE" w14:textId="06A1999C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90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POSICIÓN DE LA MARCA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90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11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A11EC8" w14:textId="66EC6AFB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91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MENSAJERÍA DE LA MARCA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91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12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269CEC" w14:textId="0A91473F" w:rsidR="0081233E" w:rsidRPr="0081233E" w:rsidRDefault="00000000">
          <w:pPr>
            <w:pStyle w:val="TOC1"/>
            <w:rPr>
              <w:rFonts w:asciiTheme="minorHAnsi" w:hAnsiTheme="minorHAnsi"/>
              <w:noProof/>
              <w:kern w:val="2"/>
              <w:sz w:val="28"/>
              <w:szCs w:val="28"/>
              <w:lang w:val="en-US" w:eastAsia="zh-TW"/>
            </w:rPr>
          </w:pPr>
          <w:hyperlink w:anchor="_Toc148345692" w:history="1">
            <w:r w:rsidR="0081233E" w:rsidRPr="0081233E">
              <w:rPr>
                <w:rStyle w:val="Hyperlink"/>
                <w:noProof/>
                <w:sz w:val="28"/>
                <w:szCs w:val="28"/>
              </w:rPr>
              <w:t>IMAGEN DE LA MARCA</w:t>
            </w:r>
            <w:r w:rsidR="0081233E" w:rsidRPr="0081233E">
              <w:rPr>
                <w:noProof/>
                <w:webHidden/>
                <w:sz w:val="28"/>
                <w:szCs w:val="28"/>
              </w:rPr>
              <w:tab/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begin"/>
            </w:r>
            <w:r w:rsidR="0081233E" w:rsidRPr="0081233E">
              <w:rPr>
                <w:noProof/>
                <w:webHidden/>
                <w:sz w:val="28"/>
                <w:szCs w:val="28"/>
              </w:rPr>
              <w:instrText xml:space="preserve"> PAGEREF _Toc148345692 \h </w:instrText>
            </w:r>
            <w:r w:rsidR="0081233E" w:rsidRPr="0081233E">
              <w:rPr>
                <w:noProof/>
                <w:webHidden/>
                <w:sz w:val="28"/>
                <w:szCs w:val="28"/>
              </w:rPr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0709">
              <w:rPr>
                <w:noProof/>
                <w:webHidden/>
                <w:sz w:val="28"/>
                <w:szCs w:val="28"/>
              </w:rPr>
              <w:t>13</w:t>
            </w:r>
            <w:r w:rsidR="0081233E" w:rsidRPr="0081233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B59F4F" w14:textId="0F5EE167" w:rsidR="0027725D" w:rsidRPr="00C805C2" w:rsidRDefault="0027725D" w:rsidP="00F61F08">
          <w:pPr>
            <w:spacing w:line="360" w:lineRule="auto"/>
            <w:ind w:left="-540"/>
            <w:rPr>
              <w:sz w:val="20"/>
              <w:szCs w:val="20"/>
            </w:rPr>
          </w:pPr>
          <w:r w:rsidRPr="00F61F08">
            <w:rPr>
              <w:b/>
              <w:bCs/>
              <w:color w:val="000000" w:themeColor="text1"/>
            </w:rPr>
            <w:fldChar w:fldCharType="end"/>
          </w:r>
        </w:p>
      </w:sdtContent>
    </w:sdt>
    <w:p w14:paraId="2EAD5831" w14:textId="77777777" w:rsidR="00692B21" w:rsidRDefault="00692B21" w:rsidP="00C805C2">
      <w:pPr>
        <w:spacing w:line="240" w:lineRule="auto"/>
        <w:rPr>
          <w:sz w:val="20"/>
          <w:szCs w:val="20"/>
        </w:rPr>
        <w:sectPr w:rsidR="00692B21" w:rsidSect="003A50FD">
          <w:type w:val="continuous"/>
          <w:pgSz w:w="15840" w:h="12240" w:orient="landscape"/>
          <w:pgMar w:top="720" w:right="6840" w:bottom="720" w:left="720" w:header="490" w:footer="720" w:gutter="0"/>
          <w:cols w:space="720"/>
          <w:titlePg/>
          <w:docGrid w:linePitch="360"/>
        </w:sectPr>
      </w:pPr>
    </w:p>
    <w:p w14:paraId="4B1D1602" w14:textId="77777777" w:rsidR="00891F98" w:rsidRDefault="00891F98" w:rsidP="00417146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891F98" w:rsidSect="003A50F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5E22C22" w14:textId="77777777" w:rsidR="0027725D" w:rsidRDefault="006A2CFF" w:rsidP="00417146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0" w:name="_Toc148345682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67456" behindDoc="1" locked="0" layoutInCell="1" allowOverlap="1" wp14:anchorId="10E4F7F9" wp14:editId="3B09B7BE">
            <wp:simplePos x="0" y="0"/>
            <wp:positionH relativeFrom="column">
              <wp:posOffset>6624084</wp:posOffset>
            </wp:positionH>
            <wp:positionV relativeFrom="paragraph">
              <wp:posOffset>2673</wp:posOffset>
            </wp:positionV>
            <wp:extent cx="2527300" cy="1645920"/>
            <wp:effectExtent l="0" t="0" r="0" b="5080"/>
            <wp:wrapNone/>
            <wp:docPr id="44" name="Picture 44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0" b="74306"/>
                    <a:stretch/>
                  </pic:blipFill>
                  <pic:spPr bwMode="auto">
                    <a:xfrm>
                      <a:off x="0" y="0"/>
                      <a:ext cx="2527300" cy="1645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PROPÓSITO DE LA MARCA</w:t>
      </w:r>
      <w:bookmarkEnd w:id="0"/>
    </w:p>
    <w:p w14:paraId="40C3F349" w14:textId="77777777" w:rsidR="00417146" w:rsidRPr="00417146" w:rsidRDefault="00417146" w:rsidP="00417146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C805C2" w14:paraId="4CC7DEE9" w14:textId="77777777" w:rsidTr="00051549">
        <w:trPr>
          <w:trHeight w:val="7920"/>
        </w:trPr>
        <w:tc>
          <w:tcPr>
            <w:tcW w:w="10345" w:type="dxa"/>
            <w:tcBorders>
              <w:left w:val="single" w:sz="36" w:space="0" w:color="90B800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85916AE" w14:textId="77777777" w:rsidR="00433DBA" w:rsidRPr="00433DBA" w:rsidRDefault="00433DBA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2ABF7859" w14:textId="77777777" w:rsidR="00062FB2" w:rsidRDefault="00062FB2" w:rsidP="00062FB2">
      <w:pPr>
        <w:spacing w:line="276" w:lineRule="auto"/>
      </w:pPr>
    </w:p>
    <w:p w14:paraId="0E78B0CC" w14:textId="77777777" w:rsidR="00240AF1" w:rsidRDefault="005D69E1" w:rsidP="00240AF1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1" w:name="_Toc148345683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69504" behindDoc="1" locked="0" layoutInCell="1" allowOverlap="1" wp14:anchorId="7EDAB4E8" wp14:editId="275B3406">
            <wp:simplePos x="0" y="0"/>
            <wp:positionH relativeFrom="column">
              <wp:posOffset>6624084</wp:posOffset>
            </wp:positionH>
            <wp:positionV relativeFrom="paragraph">
              <wp:posOffset>-98927</wp:posOffset>
            </wp:positionV>
            <wp:extent cx="2527300" cy="2743200"/>
            <wp:effectExtent l="0" t="0" r="0" b="0"/>
            <wp:wrapNone/>
            <wp:docPr id="45" name="Picture 45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56" b="58199"/>
                    <a:stretch/>
                  </pic:blipFill>
                  <pic:spPr bwMode="auto">
                    <a:xfrm>
                      <a:off x="0" y="0"/>
                      <a:ext cx="25273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VALORES BÁSICOS</w:t>
      </w:r>
      <w:bookmarkEnd w:id="1"/>
    </w:p>
    <w:p w14:paraId="47233A01" w14:textId="77777777" w:rsidR="00A00311" w:rsidRPr="00240AF1" w:rsidRDefault="00A00311" w:rsidP="00240AF1">
      <w:pPr>
        <w:spacing w:after="0"/>
        <w:rPr>
          <w:sz w:val="20"/>
          <w:szCs w:val="20"/>
        </w:rPr>
      </w:pPr>
      <w: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00311" w:rsidRPr="00C805C2" w14:paraId="022DC533" w14:textId="77777777" w:rsidTr="00844743">
        <w:trPr>
          <w:trHeight w:val="7920"/>
        </w:trPr>
        <w:tc>
          <w:tcPr>
            <w:tcW w:w="10345" w:type="dxa"/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D752589" w14:textId="77777777" w:rsidR="00A00311" w:rsidRPr="00433DBA" w:rsidRDefault="00FF0E62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  <w:r>
              <w:rPr>
                <w:color w:val="000000" w:themeColor="text1"/>
                <w:spacing w:val="1"/>
              </w:rPr>
              <w:t xml:space="preserve"> </w:t>
            </w:r>
          </w:p>
        </w:tc>
      </w:tr>
    </w:tbl>
    <w:p w14:paraId="30F2F37F" w14:textId="77777777" w:rsidR="00817C47" w:rsidRPr="00817C47" w:rsidRDefault="00817C47" w:rsidP="00817C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7C4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817C47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817C4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3740AEE" w14:textId="77777777" w:rsidR="004154DC" w:rsidRDefault="005D69E1" w:rsidP="0057752A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2" w:name="_Toc148345684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1552" behindDoc="1" locked="0" layoutInCell="1" allowOverlap="1" wp14:anchorId="70E79AE0" wp14:editId="002D7545">
            <wp:simplePos x="0" y="0"/>
            <wp:positionH relativeFrom="column">
              <wp:posOffset>6602819</wp:posOffset>
            </wp:positionH>
            <wp:positionV relativeFrom="paragraph">
              <wp:posOffset>7398</wp:posOffset>
            </wp:positionV>
            <wp:extent cx="2527300" cy="3840480"/>
            <wp:effectExtent l="0" t="0" r="0" b="0"/>
            <wp:wrapNone/>
            <wp:docPr id="46" name="Picture 46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40001"/>
                    <a:stretch/>
                  </pic:blipFill>
                  <pic:spPr bwMode="auto">
                    <a:xfrm>
                      <a:off x="0" y="0"/>
                      <a:ext cx="2527300" cy="3840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VISIÓN DE MARCA</w:t>
      </w:r>
      <w:bookmarkEnd w:id="2"/>
      <w:r>
        <w:rPr>
          <w:color w:val="7F7F7F" w:themeColor="text1" w:themeTint="80"/>
        </w:rPr>
        <w:t xml:space="preserve"> </w:t>
      </w:r>
    </w:p>
    <w:p w14:paraId="45D43B5B" w14:textId="77777777" w:rsidR="0057752A" w:rsidRPr="00C95C2C" w:rsidRDefault="0057752A" w:rsidP="0057752A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4154DC" w:rsidRPr="00C805C2" w14:paraId="696AB39B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F5616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9F5E54D" w14:textId="77777777" w:rsidR="004154DC" w:rsidRPr="00433DBA" w:rsidRDefault="004154DC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3D792C3B" w14:textId="77777777" w:rsidR="00D64B52" w:rsidRDefault="00D64B52" w:rsidP="00C95C2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D64B52" w:rsidSect="003A50F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CA2B4FD" w14:textId="77777777" w:rsidR="00F14E27" w:rsidRDefault="005D69E1" w:rsidP="00C95C2C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3" w:name="_Toc148345685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3600" behindDoc="1" locked="0" layoutInCell="1" allowOverlap="1" wp14:anchorId="6AF88F23" wp14:editId="5C981EF6">
            <wp:simplePos x="0" y="0"/>
            <wp:positionH relativeFrom="column">
              <wp:posOffset>6602819</wp:posOffset>
            </wp:positionH>
            <wp:positionV relativeFrom="paragraph">
              <wp:posOffset>2673</wp:posOffset>
            </wp:positionV>
            <wp:extent cx="2527300" cy="4937760"/>
            <wp:effectExtent l="0" t="0" r="0" b="2540"/>
            <wp:wrapNone/>
            <wp:docPr id="47" name="Picture 47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57"/>
                    <a:stretch/>
                  </pic:blipFill>
                  <pic:spPr bwMode="auto">
                    <a:xfrm>
                      <a:off x="0" y="0"/>
                      <a:ext cx="2527300" cy="4937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MISIÓN DE LA MARCA</w:t>
      </w:r>
      <w:bookmarkEnd w:id="3"/>
      <w:r w:rsidR="00FF0E62" w:rsidRPr="00FF0E62">
        <w:t xml:space="preserve"> </w:t>
      </w:r>
    </w:p>
    <w:p w14:paraId="39063AC8" w14:textId="77777777" w:rsidR="00C95C2C" w:rsidRPr="00C95C2C" w:rsidRDefault="00C95C2C" w:rsidP="00C95C2C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8496B0" w:themeColor="text2" w:themeTint="99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14E27" w:rsidRPr="00C805C2" w14:paraId="792272B8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EE1B1B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F09E1A6" w14:textId="77777777" w:rsidR="00F14E27" w:rsidRPr="00433DBA" w:rsidRDefault="00F14E27" w:rsidP="00F204B3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  <w:r>
              <w:rPr>
                <w:color w:val="000000" w:themeColor="text1"/>
                <w:spacing w:val="1"/>
              </w:rPr>
              <w:t xml:space="preserve"> </w:t>
            </w:r>
          </w:p>
        </w:tc>
      </w:tr>
    </w:tbl>
    <w:p w14:paraId="3997FFBF" w14:textId="77777777" w:rsidR="00D64B52" w:rsidRPr="00D64B52" w:rsidRDefault="00D64B52" w:rsidP="002550CC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</w:p>
    <w:p w14:paraId="173B0274" w14:textId="77777777" w:rsidR="00D64B52" w:rsidRDefault="00D64B52" w:rsidP="002550C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D64B52" w:rsidSect="003A50F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DD9DB3B" w14:textId="77777777" w:rsidR="00891F98" w:rsidRDefault="00891F98" w:rsidP="002550C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891F98" w:rsidSect="003A50F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9BC3E07" w14:textId="77777777" w:rsidR="00C751CD" w:rsidRDefault="005D69E1" w:rsidP="002550CC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4" w:name="_Toc148345686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5648" behindDoc="1" locked="0" layoutInCell="1" allowOverlap="1" wp14:anchorId="52E8A526" wp14:editId="42147E38">
            <wp:simplePos x="0" y="0"/>
            <wp:positionH relativeFrom="column">
              <wp:posOffset>6613451</wp:posOffset>
            </wp:positionH>
            <wp:positionV relativeFrom="paragraph">
              <wp:posOffset>0</wp:posOffset>
            </wp:positionV>
            <wp:extent cx="2527300" cy="6400800"/>
            <wp:effectExtent l="0" t="0" r="0" b="0"/>
            <wp:wrapNone/>
            <wp:docPr id="48" name="Picture 48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PÚBLICO OBJETIVO</w:t>
      </w:r>
      <w:bookmarkEnd w:id="4"/>
      <w:r w:rsidR="0024569A" w:rsidRPr="0024569A">
        <w:t xml:space="preserve"> </w:t>
      </w:r>
    </w:p>
    <w:p w14:paraId="05A452FC" w14:textId="77777777" w:rsidR="002550CC" w:rsidRPr="002550CC" w:rsidRDefault="002550CC" w:rsidP="002550CC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C751CD" w:rsidRPr="00C805C2" w14:paraId="75C7B4C6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DA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C10491E" w14:textId="77777777" w:rsidR="0088067C" w:rsidRPr="0088067C" w:rsidRDefault="0088067C" w:rsidP="0088067C">
            <w:pPr>
              <w:spacing w:line="360" w:lineRule="auto"/>
              <w:rPr>
                <w:color w:val="000000" w:themeColor="text1"/>
                <w:spacing w:val="1"/>
                <w:sz w:val="24"/>
              </w:rPr>
            </w:pPr>
          </w:p>
          <w:p w14:paraId="67D1C6E2" w14:textId="77777777" w:rsidR="00C751CD" w:rsidRPr="00433DBA" w:rsidRDefault="00C751CD" w:rsidP="0088067C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096F069F" w14:textId="77777777" w:rsidR="00C751CD" w:rsidRDefault="00C751CD" w:rsidP="00C751CD">
      <w:pPr>
        <w:spacing w:line="276" w:lineRule="auto"/>
      </w:pPr>
    </w:p>
    <w:p w14:paraId="035DAA74" w14:textId="77777777" w:rsidR="00EE2A59" w:rsidRDefault="00D64B52" w:rsidP="00CC4B7B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5" w:name="_Toc148345687"/>
      <w:r>
        <w:rPr>
          <w:color w:val="7F7F7F" w:themeColor="text1" w:themeTint="80"/>
        </w:rPr>
        <w:lastRenderedPageBreak/>
        <w:t>PERFILES DE COMPRADOR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7"/>
        <w:gridCol w:w="5484"/>
        <w:gridCol w:w="5484"/>
      </w:tblGrid>
      <w:tr w:rsidR="00606834" w:rsidRPr="00606834" w14:paraId="5767AB5D" w14:textId="77777777" w:rsidTr="00A80709">
        <w:trPr>
          <w:trHeight w:val="576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60C975" w14:textId="77777777" w:rsidR="0008584B" w:rsidRPr="00606834" w:rsidRDefault="0008584B" w:rsidP="0008584B">
            <w:pPr>
              <w:rPr>
                <w:color w:val="595959" w:themeColor="text1" w:themeTint="A6"/>
                <w:sz w:val="32"/>
                <w:szCs w:val="32"/>
              </w:rPr>
            </w:pPr>
          </w:p>
        </w:tc>
        <w:tc>
          <w:tcPr>
            <w:tcW w:w="5484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1D5284" w14:textId="77777777" w:rsidR="0008584B" w:rsidRPr="00606834" w:rsidRDefault="00606834" w:rsidP="0008584B">
            <w:pPr>
              <w:rPr>
                <w:color w:val="595959" w:themeColor="text1" w:themeTint="A6"/>
                <w:sz w:val="32"/>
                <w:szCs w:val="32"/>
              </w:rPr>
            </w:pPr>
            <w:r>
              <w:rPr>
                <w:color w:val="595959" w:themeColor="text1" w:themeTint="A6"/>
                <w:sz w:val="32"/>
              </w:rPr>
              <w:t>PERFIL 1</w:t>
            </w:r>
          </w:p>
        </w:tc>
        <w:tc>
          <w:tcPr>
            <w:tcW w:w="5484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EF35097" w14:textId="77777777" w:rsidR="0008584B" w:rsidRPr="00606834" w:rsidRDefault="00606834" w:rsidP="0008584B">
            <w:pPr>
              <w:rPr>
                <w:color w:val="595959" w:themeColor="text1" w:themeTint="A6"/>
                <w:sz w:val="32"/>
                <w:szCs w:val="32"/>
              </w:rPr>
            </w:pPr>
            <w:r>
              <w:rPr>
                <w:color w:val="595959" w:themeColor="text1" w:themeTint="A6"/>
                <w:sz w:val="32"/>
              </w:rPr>
              <w:t>PERFIL 2</w:t>
            </w:r>
          </w:p>
        </w:tc>
      </w:tr>
      <w:tr w:rsidR="00606834" w:rsidRPr="0008584B" w14:paraId="5125451A" w14:textId="77777777" w:rsidTr="00A80709">
        <w:trPr>
          <w:trHeight w:val="576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F25E806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Edad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C4314D5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4830360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52583B25" w14:textId="77777777" w:rsidTr="00A80709">
        <w:trPr>
          <w:trHeight w:val="576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DD8DE60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Género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3D7B9E1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602BEA3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2A02C804" w14:textId="77777777" w:rsidTr="00A80709">
        <w:trPr>
          <w:trHeight w:val="576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DE1E2AB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Estado civil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DC186FE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464CC6B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7C5B57EA" w14:textId="77777777" w:rsidTr="00A80709">
        <w:trPr>
          <w:trHeight w:val="576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7BFFC32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Ocupación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B3AF397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F9FB123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7F353C77" w14:textId="77777777" w:rsidTr="00A80709">
        <w:trPr>
          <w:trHeight w:val="576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748A1CB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Ingresos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873D745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F162279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6F8813AC" w14:textId="77777777" w:rsidTr="00A80709">
        <w:trPr>
          <w:trHeight w:val="864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85DB07F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Fuentes de información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D48B700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9A1640C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360CF4BA" w14:textId="77777777" w:rsidTr="00A80709">
        <w:trPr>
          <w:trHeight w:val="1296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2679C3A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Objetivos y valores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BE148E4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CB63B47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553188CE" w14:textId="77777777" w:rsidTr="00A80709">
        <w:trPr>
          <w:trHeight w:val="1296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2A15468F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Desafíos y puntos débiles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D409E44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30440AB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3BC834E8" w14:textId="77777777" w:rsidTr="00A80709">
        <w:trPr>
          <w:trHeight w:val="1296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85A38E1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Cómo su marca resuelve sus problemas</w:t>
            </w: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844EBC0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48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71500B0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</w:tbl>
    <w:p w14:paraId="0AA28160" w14:textId="77777777" w:rsidR="0008584B" w:rsidRPr="0008584B" w:rsidRDefault="0008584B" w:rsidP="0008584B"/>
    <w:p w14:paraId="1749F23B" w14:textId="77777777" w:rsidR="000C6911" w:rsidRDefault="000C6911" w:rsidP="000C6911">
      <w:pPr>
        <w:spacing w:line="276" w:lineRule="auto"/>
      </w:pPr>
    </w:p>
    <w:p w14:paraId="0ADE7750" w14:textId="77777777" w:rsidR="00D64B52" w:rsidRDefault="00D64B52" w:rsidP="00961704">
      <w:pPr>
        <w:spacing w:line="276" w:lineRule="auto"/>
        <w:sectPr w:rsidR="00D64B52" w:rsidSect="003A50F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1393DC2E" w14:textId="77777777" w:rsidR="004A5919" w:rsidRDefault="004A5919" w:rsidP="00D64B52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4A5919" w:rsidSect="003A50F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A729951" w14:textId="77777777" w:rsidR="00606834" w:rsidRDefault="00D64B52" w:rsidP="00606834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6" w:name="_Toc148345688"/>
      <w:r>
        <w:rPr>
          <w:color w:val="7F7F7F" w:themeColor="text1" w:themeTint="80"/>
        </w:rPr>
        <w:lastRenderedPageBreak/>
        <w:t>ANÁLISIS DE LA COMPETENCIA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992"/>
        <w:gridCol w:w="5476"/>
        <w:gridCol w:w="5477"/>
      </w:tblGrid>
      <w:tr w:rsidR="008E76D0" w:rsidRPr="0008584B" w14:paraId="462EC7F1" w14:textId="77777777" w:rsidTr="00DD58A3">
        <w:trPr>
          <w:trHeight w:val="720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97092A5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Nombre de la marca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EB66BBB" w14:textId="77777777" w:rsidR="002F7C8A" w:rsidRPr="0008584B" w:rsidRDefault="002F7C8A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74FA9B7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6F55758C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E377C5C" w14:textId="2C28DD1C" w:rsidR="008E76D0" w:rsidRPr="00667834" w:rsidRDefault="008E76D0" w:rsidP="00A80709">
            <w:pPr>
              <w:jc w:val="right"/>
            </w:pPr>
            <w:r>
              <w:t>Propósito de la</w:t>
            </w:r>
            <w:r w:rsidR="00A80709">
              <w:br/>
            </w:r>
            <w:r>
              <w:t xml:space="preserve"> marca y valores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1AABB8D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DE9D9CD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5EFEAF1E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C8B612A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Propuesta de valor única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A1B51E9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52246B1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31B1AB32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B91024A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Eslogan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511BC68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475AE70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12E76BAC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80172F6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Público objetivo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AA3FA05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FBB6390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49F9C5A4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31A6F96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Productos principales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837BFFC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DCCEF01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3A0B6270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E1FFAF9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Canales de marketing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BEBE67D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3F646EB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4462D617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1CC3DF3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Fortalezas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3717641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2D299CA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5B08A305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EBC05ED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Debilidades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E3C1935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29FE45D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4B07D0C3" w14:textId="77777777" w:rsidTr="00DD58A3">
        <w:trPr>
          <w:trHeight w:val="848"/>
        </w:trPr>
        <w:tc>
          <w:tcPr>
            <w:tcW w:w="2992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7562CB7C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Otro</w:t>
            </w:r>
          </w:p>
        </w:tc>
        <w:tc>
          <w:tcPr>
            <w:tcW w:w="5476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A2537A0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477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0D3DE67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</w:tbl>
    <w:p w14:paraId="05E09D4A" w14:textId="77777777" w:rsidR="00D64B52" w:rsidRDefault="00D64B52" w:rsidP="00D64B52">
      <w:pPr>
        <w:spacing w:line="276" w:lineRule="auto"/>
      </w:pPr>
    </w:p>
    <w:p w14:paraId="14FEC832" w14:textId="77777777" w:rsidR="00113AE0" w:rsidRDefault="004C0147" w:rsidP="00F4395F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7" w:name="_Toc148345689"/>
      <w:r w:rsidRPr="00932693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78720" behindDoc="0" locked="0" layoutInCell="1" allowOverlap="1" wp14:anchorId="273AF4E6" wp14:editId="1BD1EB22">
            <wp:simplePos x="0" y="0"/>
            <wp:positionH relativeFrom="column">
              <wp:posOffset>6390005</wp:posOffset>
            </wp:positionH>
            <wp:positionV relativeFrom="paragraph">
              <wp:posOffset>28250</wp:posOffset>
            </wp:positionV>
            <wp:extent cx="2491209" cy="5988843"/>
            <wp:effectExtent l="0" t="0" r="0" b="5715"/>
            <wp:wrapNone/>
            <wp:docPr id="51" name="Picture 51" descr="A picture containing text, yellow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yellow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209" cy="5988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PROPUESTA DE VALOR ÚNICA</w:t>
      </w:r>
      <w:bookmarkEnd w:id="7"/>
    </w:p>
    <w:p w14:paraId="0D52F55E" w14:textId="77777777" w:rsidR="0070282D" w:rsidRPr="00113AE0" w:rsidRDefault="00763C3C" w:rsidP="00F4395F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0282D" w:rsidRPr="00C805C2" w14:paraId="51804044" w14:textId="77777777" w:rsidTr="004C0147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ED3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29BCA66" w14:textId="77777777" w:rsidR="00763C3C" w:rsidRDefault="00E43512" w:rsidP="00DA30B7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color w:val="000000" w:themeColor="text1"/>
                <w:spacing w:val="1"/>
                <w:sz w:val="24"/>
              </w:rPr>
              <w:t xml:space="preserve"> </w:t>
            </w:r>
          </w:p>
          <w:p w14:paraId="6DB08E2F" w14:textId="77777777" w:rsidR="00763C3C" w:rsidRDefault="00763C3C" w:rsidP="00DA30B7">
            <w:pPr>
              <w:spacing w:line="360" w:lineRule="auto"/>
              <w:rPr>
                <w:rFonts w:ascii="Times New Roman" w:hAnsi="Times New Roman"/>
              </w:rPr>
            </w:pPr>
            <w:r>
              <w:fldChar w:fldCharType="begin"/>
            </w:r>
            <w: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>
              <w:fldChar w:fldCharType="end"/>
            </w:r>
          </w:p>
          <w:p w14:paraId="294B86D4" w14:textId="77777777" w:rsidR="0070282D" w:rsidRPr="00433DBA" w:rsidRDefault="0070282D" w:rsidP="00DA30B7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02E54F5" w14:textId="77777777" w:rsidR="0070282D" w:rsidRDefault="0070282D" w:rsidP="0070282D">
      <w:pPr>
        <w:spacing w:line="276" w:lineRule="auto"/>
      </w:pPr>
    </w:p>
    <w:p w14:paraId="4C7E1631" w14:textId="77777777" w:rsidR="00D64B52" w:rsidRDefault="00D64B52" w:rsidP="006149B1">
      <w:pPr>
        <w:sectPr w:rsidR="00D64B52" w:rsidSect="003A50F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  <w:bookmarkStart w:id="8" w:name="_Hlk536359931"/>
    </w:p>
    <w:p w14:paraId="1C2631D1" w14:textId="77777777" w:rsidR="00D64B52" w:rsidRDefault="004C0147" w:rsidP="00D64B52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9" w:name="_Toc148345690"/>
      <w:r w:rsidRPr="00697E30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48511" behindDoc="0" locked="0" layoutInCell="1" allowOverlap="1" wp14:anchorId="5F362714" wp14:editId="3B861F28">
            <wp:simplePos x="0" y="0"/>
            <wp:positionH relativeFrom="column">
              <wp:posOffset>5687060</wp:posOffset>
            </wp:positionH>
            <wp:positionV relativeFrom="paragraph">
              <wp:posOffset>44125</wp:posOffset>
            </wp:positionV>
            <wp:extent cx="3215319" cy="5989320"/>
            <wp:effectExtent l="0" t="0" r="0" b="5080"/>
            <wp:wrapNone/>
            <wp:docPr id="42" name="Picture 42" descr="A picture containing text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outdoor objec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319" cy="598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POSICIÓN DE LA MARCA</w:t>
      </w:r>
      <w:bookmarkEnd w:id="9"/>
    </w:p>
    <w:p w14:paraId="0051D481" w14:textId="77777777" w:rsidR="00D64B52" w:rsidRPr="00113AE0" w:rsidRDefault="00D64B52" w:rsidP="00D64B52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D64B52" w:rsidRPr="00C805C2" w14:paraId="32E7FB4A" w14:textId="77777777" w:rsidTr="004C0147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ED3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E520778" w14:textId="77777777" w:rsidR="00D64B52" w:rsidRDefault="00E43512" w:rsidP="007A567A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color w:val="000000" w:themeColor="text1"/>
                <w:spacing w:val="1"/>
                <w:sz w:val="24"/>
              </w:rPr>
              <w:t xml:space="preserve"> </w:t>
            </w:r>
          </w:p>
          <w:p w14:paraId="0BF55FB0" w14:textId="77777777" w:rsidR="00D64B52" w:rsidRDefault="00D64B52" w:rsidP="007A567A">
            <w:pPr>
              <w:spacing w:line="360" w:lineRule="auto"/>
              <w:rPr>
                <w:rFonts w:ascii="Times New Roman" w:hAnsi="Times New Roman"/>
              </w:rPr>
            </w:pPr>
            <w:r>
              <w:fldChar w:fldCharType="begin"/>
            </w:r>
            <w: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>
              <w:fldChar w:fldCharType="end"/>
            </w:r>
          </w:p>
          <w:p w14:paraId="5F64A3AD" w14:textId="77777777" w:rsidR="00D64B52" w:rsidRPr="00433DBA" w:rsidRDefault="00D64B52" w:rsidP="007A567A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08A01EC0" w14:textId="77777777" w:rsidR="00D64B52" w:rsidRDefault="00D64B52" w:rsidP="00D64B52">
      <w:pPr>
        <w:spacing w:line="276" w:lineRule="auto"/>
      </w:pPr>
    </w:p>
    <w:p w14:paraId="01C86F90" w14:textId="77777777" w:rsidR="00D64B52" w:rsidRDefault="00D64B52" w:rsidP="006149B1">
      <w:pPr>
        <w:sectPr w:rsidR="00D64B52" w:rsidSect="003A50F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016CA98E" w14:textId="77777777" w:rsidR="002F7C8A" w:rsidRDefault="00891F98" w:rsidP="002F7C8A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10" w:name="_Toc148345691"/>
      <w:r>
        <w:rPr>
          <w:color w:val="7F7F7F" w:themeColor="text1" w:themeTint="80"/>
        </w:rPr>
        <w:lastRenderedPageBreak/>
        <w:t>MENSAJERÍA DE LA MARCA</w:t>
      </w:r>
      <w:bookmarkEnd w:id="1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378"/>
        <w:gridCol w:w="11730"/>
      </w:tblGrid>
      <w:tr w:rsidR="002F7C8A" w:rsidRPr="0008584B" w14:paraId="7A1FEF01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D46CAEE" w14:textId="5B6181BC" w:rsidR="002F7C8A" w:rsidRPr="007501EA" w:rsidRDefault="002F7C8A" w:rsidP="00901D9A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Voz y Tono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4FE40851" w14:textId="77777777" w:rsidR="002F7C8A" w:rsidRPr="0008584B" w:rsidRDefault="002F7C8A" w:rsidP="002F7C8A">
            <w:pPr>
              <w:rPr>
                <w:sz w:val="20"/>
                <w:szCs w:val="20"/>
              </w:rPr>
            </w:pPr>
          </w:p>
        </w:tc>
      </w:tr>
      <w:tr w:rsidR="002F7C8A" w:rsidRPr="0008584B" w14:paraId="77B69049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620E290" w14:textId="77777777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Eslóganes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26A0890D" w14:textId="77777777" w:rsidR="002F7C8A" w:rsidRPr="0008584B" w:rsidRDefault="002F7C8A" w:rsidP="002F7C8A">
            <w:pPr>
              <w:rPr>
                <w:sz w:val="20"/>
                <w:szCs w:val="20"/>
              </w:rPr>
            </w:pPr>
          </w:p>
        </w:tc>
      </w:tr>
      <w:tr w:rsidR="002F7C8A" w:rsidRPr="0008584B" w14:paraId="50181FD6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1CA352F" w14:textId="226690FE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Otras</w:t>
            </w:r>
            <w:r w:rsidR="0081233E">
              <w:rPr>
                <w:color w:val="595959" w:themeColor="text1" w:themeTint="A6"/>
                <w:sz w:val="44"/>
              </w:rPr>
              <w:t xml:space="preserve"> </w:t>
            </w:r>
            <w:r>
              <w:rPr>
                <w:color w:val="595959" w:themeColor="text1" w:themeTint="A6"/>
                <w:sz w:val="44"/>
              </w:rPr>
              <w:t>frases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35671EDF" w14:textId="77777777" w:rsidR="002F7C8A" w:rsidRPr="0008584B" w:rsidRDefault="002F7C8A" w:rsidP="002F7C8A">
            <w:pPr>
              <w:rPr>
                <w:sz w:val="20"/>
                <w:szCs w:val="20"/>
              </w:rPr>
            </w:pPr>
          </w:p>
        </w:tc>
      </w:tr>
    </w:tbl>
    <w:p w14:paraId="488A31E1" w14:textId="77777777" w:rsidR="002F7C8A" w:rsidRDefault="002F7C8A" w:rsidP="002F7C8A">
      <w:pPr>
        <w:spacing w:line="276" w:lineRule="auto"/>
      </w:pPr>
    </w:p>
    <w:p w14:paraId="78A8561B" w14:textId="77777777" w:rsidR="00891F98" w:rsidRDefault="00891F98" w:rsidP="00891F98">
      <w:pPr>
        <w:spacing w:line="276" w:lineRule="auto"/>
      </w:pPr>
    </w:p>
    <w:p w14:paraId="6CFC540D" w14:textId="77777777" w:rsidR="00891F98" w:rsidRDefault="00891F98" w:rsidP="006149B1">
      <w:pPr>
        <w:sectPr w:rsidR="00891F98" w:rsidSect="003A50F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7315582" w14:textId="77777777" w:rsidR="004A5919" w:rsidRDefault="004A5919" w:rsidP="00891F98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4A5919" w:rsidSect="003A50F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AAA2D86" w14:textId="77777777" w:rsidR="007501EA" w:rsidRDefault="00891F98" w:rsidP="007501EA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11" w:name="_Toc148345692"/>
      <w:r>
        <w:rPr>
          <w:color w:val="7F7F7F" w:themeColor="text1" w:themeTint="80"/>
        </w:rPr>
        <w:lastRenderedPageBreak/>
        <w:t>IMAGEN DE LA MARCA</w:t>
      </w:r>
      <w:bookmarkEnd w:id="1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174"/>
        <w:gridCol w:w="12185"/>
      </w:tblGrid>
      <w:tr w:rsidR="007501EA" w:rsidRPr="0008584B" w14:paraId="09C4DAD2" w14:textId="77777777" w:rsidTr="00BD073E">
        <w:trPr>
          <w:trHeight w:val="4190"/>
        </w:trPr>
        <w:tc>
          <w:tcPr>
            <w:tcW w:w="185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DA14A97" w14:textId="77777777" w:rsidR="007501EA" w:rsidRPr="007501EA" w:rsidRDefault="007501E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Logotipo</w:t>
            </w:r>
          </w:p>
        </w:tc>
        <w:tc>
          <w:tcPr>
            <w:tcW w:w="12185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0FB765B0" w14:textId="77777777" w:rsidR="007501EA" w:rsidRPr="0008584B" w:rsidRDefault="00C854CB" w:rsidP="007A567A">
            <w:pPr>
              <w:rPr>
                <w:sz w:val="20"/>
                <w:szCs w:val="20"/>
              </w:rPr>
            </w:pPr>
            <w:r w:rsidRPr="00A8709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0768" behindDoc="0" locked="0" layoutInCell="1" allowOverlap="1" wp14:anchorId="236602CC" wp14:editId="1B86079B">
                  <wp:simplePos x="0" y="0"/>
                  <wp:positionH relativeFrom="column">
                    <wp:posOffset>490220</wp:posOffset>
                  </wp:positionH>
                  <wp:positionV relativeFrom="page">
                    <wp:posOffset>180975</wp:posOffset>
                  </wp:positionV>
                  <wp:extent cx="6654800" cy="1189990"/>
                  <wp:effectExtent l="0" t="0" r="0" b="3810"/>
                  <wp:wrapNone/>
                  <wp:docPr id="2" name="Picture 2" descr="A picture containing text, tableware, dishware, pl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tableware, dishware, plate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4800" cy="1189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501EA" w:rsidRPr="0008584B" w14:paraId="75F78E4B" w14:textId="77777777" w:rsidTr="00BD073E">
        <w:trPr>
          <w:trHeight w:val="4190"/>
        </w:trPr>
        <w:tc>
          <w:tcPr>
            <w:tcW w:w="185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00B6182" w14:textId="77777777" w:rsidR="007501EA" w:rsidRPr="007501EA" w:rsidRDefault="007501E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Colores</w:t>
            </w:r>
          </w:p>
        </w:tc>
        <w:tc>
          <w:tcPr>
            <w:tcW w:w="12185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2FA8B369" w14:textId="77777777" w:rsidR="007501EA" w:rsidRPr="0008584B" w:rsidRDefault="002C4A9C" w:rsidP="007A567A">
            <w:pPr>
              <w:rPr>
                <w:sz w:val="20"/>
                <w:szCs w:val="20"/>
              </w:rPr>
            </w:pPr>
            <w:r w:rsidRPr="002C4A9C">
              <w:rPr>
                <w:noProof/>
                <w:color w:val="7F7F7F" w:themeColor="text1" w:themeTint="80"/>
                <w:szCs w:val="94"/>
              </w:rPr>
              <w:drawing>
                <wp:anchor distT="0" distB="0" distL="114300" distR="114300" simplePos="0" relativeHeight="251681792" behindDoc="0" locked="0" layoutInCell="1" allowOverlap="1" wp14:anchorId="7FDE8153" wp14:editId="161439F3">
                  <wp:simplePos x="0" y="0"/>
                  <wp:positionH relativeFrom="column">
                    <wp:posOffset>626745</wp:posOffset>
                  </wp:positionH>
                  <wp:positionV relativeFrom="page">
                    <wp:posOffset>140335</wp:posOffset>
                  </wp:positionV>
                  <wp:extent cx="6096000" cy="1616075"/>
                  <wp:effectExtent l="0" t="0" r="0" b="0"/>
                  <wp:wrapNone/>
                  <wp:docPr id="4" name="Picture 4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diagram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0" cy="1616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51ADA91" w14:textId="77777777" w:rsidR="007501EA" w:rsidRDefault="007501EA" w:rsidP="002F7C8A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7501EA" w:rsidSect="003A50F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23FC850" w14:textId="77777777" w:rsidR="002F7C8A" w:rsidRDefault="002F7C8A" w:rsidP="002F7C8A">
      <w:pPr>
        <w:pStyle w:val="Heading1"/>
        <w:spacing w:after="0" w:line="276" w:lineRule="auto"/>
        <w:rPr>
          <w:color w:val="7F7F7F" w:themeColor="text1" w:themeTint="80"/>
          <w:szCs w:val="94"/>
        </w:rPr>
      </w:pP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880"/>
        <w:gridCol w:w="11160"/>
      </w:tblGrid>
      <w:tr w:rsidR="002F7C8A" w:rsidRPr="0008584B" w14:paraId="3276C10C" w14:textId="77777777" w:rsidTr="00BD073E">
        <w:trPr>
          <w:trHeight w:val="4190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3F48485" w14:textId="77777777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Estilo visual</w:t>
            </w:r>
          </w:p>
        </w:tc>
        <w:tc>
          <w:tcPr>
            <w:tcW w:w="111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168CCBE5" w14:textId="77777777" w:rsidR="002F7C8A" w:rsidRPr="0008584B" w:rsidRDefault="00155CA2" w:rsidP="002F7C8A">
            <w:pPr>
              <w:rPr>
                <w:sz w:val="20"/>
                <w:szCs w:val="20"/>
              </w:rPr>
            </w:pPr>
            <w:r w:rsidRPr="009E3207">
              <w:rPr>
                <w:b/>
                <w:noProof/>
                <w:color w:val="808080" w:themeColor="background1" w:themeShade="80"/>
                <w:sz w:val="10"/>
                <w:szCs w:val="18"/>
              </w:rPr>
              <w:drawing>
                <wp:anchor distT="0" distB="0" distL="114300" distR="114300" simplePos="0" relativeHeight="251683840" behindDoc="0" locked="0" layoutInCell="1" allowOverlap="1" wp14:anchorId="20FFEF3A" wp14:editId="158956A5">
                  <wp:simplePos x="0" y="0"/>
                  <wp:positionH relativeFrom="column">
                    <wp:posOffset>2502535</wp:posOffset>
                  </wp:positionH>
                  <wp:positionV relativeFrom="page">
                    <wp:posOffset>-1337310</wp:posOffset>
                  </wp:positionV>
                  <wp:extent cx="2001520" cy="5070475"/>
                  <wp:effectExtent l="2222" t="0" r="0" b="0"/>
                  <wp:wrapNone/>
                  <wp:docPr id="5" name="Picture 5" descr="A picture containing outdoor object, sport kite, colorful, envel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outdoor object, sport kite, colorful, envelope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2001520" cy="507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7C8A" w:rsidRPr="0008584B" w14:paraId="71DEAED7" w14:textId="77777777" w:rsidTr="00BD073E">
        <w:trPr>
          <w:trHeight w:val="4190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0D8AD53" w14:textId="77777777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Tipografía</w:t>
            </w:r>
          </w:p>
        </w:tc>
        <w:tc>
          <w:tcPr>
            <w:tcW w:w="111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637DF2F6" w14:textId="77777777" w:rsidR="002F7C8A" w:rsidRPr="0008584B" w:rsidRDefault="00155CA2" w:rsidP="002F7C8A">
            <w:pPr>
              <w:rPr>
                <w:sz w:val="20"/>
                <w:szCs w:val="20"/>
              </w:rPr>
            </w:pPr>
            <w:r w:rsidRPr="00155CA2">
              <w:rPr>
                <w:noProof/>
                <w:color w:val="7F7F7F" w:themeColor="text1" w:themeTint="80"/>
                <w:szCs w:val="94"/>
              </w:rPr>
              <w:drawing>
                <wp:anchor distT="0" distB="0" distL="114300" distR="114300" simplePos="0" relativeHeight="251684864" behindDoc="0" locked="0" layoutInCell="1" allowOverlap="1" wp14:anchorId="50CDB1DC" wp14:editId="7E2D2E6B">
                  <wp:simplePos x="0" y="0"/>
                  <wp:positionH relativeFrom="column">
                    <wp:posOffset>375920</wp:posOffset>
                  </wp:positionH>
                  <wp:positionV relativeFrom="page">
                    <wp:posOffset>-12700</wp:posOffset>
                  </wp:positionV>
                  <wp:extent cx="6045200" cy="1283970"/>
                  <wp:effectExtent l="0" t="0" r="0" b="0"/>
                  <wp:wrapNone/>
                  <wp:docPr id="6" name="Picture 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ext&#10;&#10;Description automatically generated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200" cy="1283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6E66864" w14:textId="77777777" w:rsidR="002F7C8A" w:rsidRDefault="002F7C8A" w:rsidP="002F7C8A">
      <w:pPr>
        <w:spacing w:line="276" w:lineRule="auto"/>
      </w:pPr>
    </w:p>
    <w:p w14:paraId="503F8896" w14:textId="77777777" w:rsidR="00891F98" w:rsidRDefault="00891F98" w:rsidP="00891F98">
      <w:pPr>
        <w:spacing w:line="276" w:lineRule="auto"/>
      </w:pPr>
    </w:p>
    <w:p w14:paraId="3067CE8A" w14:textId="77777777" w:rsidR="00CF7FA5" w:rsidRDefault="00CF7FA5" w:rsidP="006149B1">
      <w:pPr>
        <w:sectPr w:rsidR="00CF7FA5" w:rsidSect="003A50F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196B5B21" w14:textId="77777777" w:rsidR="004A5919" w:rsidRDefault="004A5919" w:rsidP="006149B1">
      <w:pPr>
        <w:sectPr w:rsidR="004A5919" w:rsidSect="003A50F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693B00B" w14:textId="77777777" w:rsidR="00C37AAF" w:rsidRDefault="00C37AAF" w:rsidP="006149B1"/>
    <w:bookmarkEnd w:id="8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5CF1FFB1" w14:textId="77777777" w:rsidTr="007B62FB">
        <w:trPr>
          <w:trHeight w:val="3002"/>
        </w:trPr>
        <w:tc>
          <w:tcPr>
            <w:tcW w:w="9810" w:type="dxa"/>
          </w:tcPr>
          <w:p w14:paraId="2AD57289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5997B1C2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2B8B3DF6" w14:textId="77777777" w:rsidR="00A64F9A" w:rsidRPr="00A64F9A" w:rsidRDefault="00A64F9A" w:rsidP="00C37AAF">
            <w:pPr>
              <w:rPr>
                <w:sz w:val="20"/>
              </w:rPr>
            </w:pPr>
          </w:p>
          <w:p w14:paraId="17D4E215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4AEB0EC1" w14:textId="77777777" w:rsidR="009945EA" w:rsidRDefault="009945EA" w:rsidP="00C805C2">
      <w:pPr>
        <w:spacing w:line="240" w:lineRule="auto"/>
        <w:rPr>
          <w:sz w:val="20"/>
          <w:szCs w:val="20"/>
        </w:rPr>
      </w:pPr>
    </w:p>
    <w:p w14:paraId="36A1D9B5" w14:textId="77777777" w:rsidR="00A64F9A" w:rsidRPr="00C805C2" w:rsidRDefault="00A64F9A" w:rsidP="00E43512">
      <w:pPr>
        <w:rPr>
          <w:sz w:val="20"/>
          <w:szCs w:val="20"/>
        </w:rPr>
      </w:pPr>
    </w:p>
    <w:sectPr w:rsidR="00A64F9A" w:rsidRPr="00C805C2" w:rsidSect="003A50FD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706BF" w14:textId="77777777" w:rsidR="003A50FD" w:rsidRDefault="003A50FD" w:rsidP="00480F66">
      <w:pPr>
        <w:spacing w:after="0" w:line="240" w:lineRule="auto"/>
      </w:pPr>
      <w:r>
        <w:separator/>
      </w:r>
    </w:p>
  </w:endnote>
  <w:endnote w:type="continuationSeparator" w:id="0">
    <w:p w14:paraId="70D2CF5D" w14:textId="77777777" w:rsidR="003A50FD" w:rsidRDefault="003A50F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E17D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</w:t>
    </w:r>
    <w:r>
      <w:rPr>
        <w:sz w:val="20"/>
      </w:rPr>
      <w:t>0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CDBD5" w14:textId="77777777" w:rsidR="00C37AAF" w:rsidRPr="00C805C2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bCs/>
        <w:sz w:val="20"/>
      </w:rPr>
    </w:pP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</w:t>
    </w:r>
    <w:r>
      <w:rPr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F09E7" w14:textId="77777777" w:rsidR="003A50FD" w:rsidRDefault="003A50FD" w:rsidP="00480F66">
      <w:pPr>
        <w:spacing w:after="0" w:line="240" w:lineRule="auto"/>
      </w:pPr>
      <w:r>
        <w:separator/>
      </w:r>
    </w:p>
  </w:footnote>
  <w:footnote w:type="continuationSeparator" w:id="0">
    <w:p w14:paraId="37B628E8" w14:textId="77777777" w:rsidR="003A50FD" w:rsidRDefault="003A50F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D75A1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E5B62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877397213">
    <w:abstractNumId w:val="5"/>
  </w:num>
  <w:num w:numId="2" w16cid:durableId="786777063">
    <w:abstractNumId w:val="1"/>
  </w:num>
  <w:num w:numId="3" w16cid:durableId="228999423">
    <w:abstractNumId w:val="0"/>
  </w:num>
  <w:num w:numId="4" w16cid:durableId="1828131753">
    <w:abstractNumId w:val="12"/>
  </w:num>
  <w:num w:numId="5" w16cid:durableId="1040515603">
    <w:abstractNumId w:val="13"/>
  </w:num>
  <w:num w:numId="6" w16cid:durableId="446629527">
    <w:abstractNumId w:val="11"/>
  </w:num>
  <w:num w:numId="7" w16cid:durableId="1133910711">
    <w:abstractNumId w:val="9"/>
  </w:num>
  <w:num w:numId="8" w16cid:durableId="83189072">
    <w:abstractNumId w:val="4"/>
  </w:num>
  <w:num w:numId="9" w16cid:durableId="12150697">
    <w:abstractNumId w:val="6"/>
  </w:num>
  <w:num w:numId="10" w16cid:durableId="991954382">
    <w:abstractNumId w:val="14"/>
  </w:num>
  <w:num w:numId="11" w16cid:durableId="1183324510">
    <w:abstractNumId w:val="10"/>
  </w:num>
  <w:num w:numId="12" w16cid:durableId="1085689518">
    <w:abstractNumId w:val="8"/>
  </w:num>
  <w:num w:numId="13" w16cid:durableId="1421754370">
    <w:abstractNumId w:val="7"/>
  </w:num>
  <w:num w:numId="14" w16cid:durableId="70470462">
    <w:abstractNumId w:val="2"/>
  </w:num>
  <w:num w:numId="15" w16cid:durableId="9181774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85783"/>
    <w:rsid w:val="000124C0"/>
    <w:rsid w:val="000221BB"/>
    <w:rsid w:val="00036352"/>
    <w:rsid w:val="000365EB"/>
    <w:rsid w:val="000439D0"/>
    <w:rsid w:val="00043B56"/>
    <w:rsid w:val="000445F4"/>
    <w:rsid w:val="0004771F"/>
    <w:rsid w:val="00051549"/>
    <w:rsid w:val="00053812"/>
    <w:rsid w:val="000545FF"/>
    <w:rsid w:val="0005499B"/>
    <w:rsid w:val="000555F6"/>
    <w:rsid w:val="00062FB2"/>
    <w:rsid w:val="00066D26"/>
    <w:rsid w:val="00084DC6"/>
    <w:rsid w:val="0008584B"/>
    <w:rsid w:val="00086B99"/>
    <w:rsid w:val="0009778E"/>
    <w:rsid w:val="000C488A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2AA0"/>
    <w:rsid w:val="00155CA2"/>
    <w:rsid w:val="00167C97"/>
    <w:rsid w:val="00181825"/>
    <w:rsid w:val="00184DC6"/>
    <w:rsid w:val="00186202"/>
    <w:rsid w:val="001A628F"/>
    <w:rsid w:val="001C6DA8"/>
    <w:rsid w:val="00223549"/>
    <w:rsid w:val="002374C7"/>
    <w:rsid w:val="0023786C"/>
    <w:rsid w:val="00240AF1"/>
    <w:rsid w:val="0024569A"/>
    <w:rsid w:val="00250EF4"/>
    <w:rsid w:val="002550CC"/>
    <w:rsid w:val="00262D90"/>
    <w:rsid w:val="00274428"/>
    <w:rsid w:val="0027725D"/>
    <w:rsid w:val="002A1AB8"/>
    <w:rsid w:val="002A25C0"/>
    <w:rsid w:val="002B1FAF"/>
    <w:rsid w:val="002B385A"/>
    <w:rsid w:val="002C344F"/>
    <w:rsid w:val="002C4A9C"/>
    <w:rsid w:val="002D0C25"/>
    <w:rsid w:val="002D5E3D"/>
    <w:rsid w:val="002E065B"/>
    <w:rsid w:val="002F222A"/>
    <w:rsid w:val="002F268F"/>
    <w:rsid w:val="002F5F34"/>
    <w:rsid w:val="002F7C8A"/>
    <w:rsid w:val="003210AB"/>
    <w:rsid w:val="003233CD"/>
    <w:rsid w:val="003254BF"/>
    <w:rsid w:val="0033476A"/>
    <w:rsid w:val="00335259"/>
    <w:rsid w:val="003364C2"/>
    <w:rsid w:val="00341FCC"/>
    <w:rsid w:val="00342FAB"/>
    <w:rsid w:val="00360E09"/>
    <w:rsid w:val="00385783"/>
    <w:rsid w:val="00397870"/>
    <w:rsid w:val="00397DBE"/>
    <w:rsid w:val="003A24D9"/>
    <w:rsid w:val="003A4D84"/>
    <w:rsid w:val="003A50F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747"/>
    <w:rsid w:val="00443CC7"/>
    <w:rsid w:val="004449AC"/>
    <w:rsid w:val="0045153B"/>
    <w:rsid w:val="004558C8"/>
    <w:rsid w:val="00467BD9"/>
    <w:rsid w:val="0048086A"/>
    <w:rsid w:val="00480F66"/>
    <w:rsid w:val="0048129D"/>
    <w:rsid w:val="0048711E"/>
    <w:rsid w:val="00494038"/>
    <w:rsid w:val="004966F4"/>
    <w:rsid w:val="004A5919"/>
    <w:rsid w:val="004B3718"/>
    <w:rsid w:val="004C0147"/>
    <w:rsid w:val="00511438"/>
    <w:rsid w:val="00517CA8"/>
    <w:rsid w:val="00537B78"/>
    <w:rsid w:val="00541C9F"/>
    <w:rsid w:val="00541D2D"/>
    <w:rsid w:val="00570608"/>
    <w:rsid w:val="0057752A"/>
    <w:rsid w:val="005B1E3F"/>
    <w:rsid w:val="005D69E1"/>
    <w:rsid w:val="005F211A"/>
    <w:rsid w:val="005F3691"/>
    <w:rsid w:val="00606834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97E30"/>
    <w:rsid w:val="006A0235"/>
    <w:rsid w:val="006A2CFF"/>
    <w:rsid w:val="006C5F2C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501EA"/>
    <w:rsid w:val="00750609"/>
    <w:rsid w:val="00763C3C"/>
    <w:rsid w:val="0076586D"/>
    <w:rsid w:val="00770091"/>
    <w:rsid w:val="0077063E"/>
    <w:rsid w:val="00773199"/>
    <w:rsid w:val="0077541A"/>
    <w:rsid w:val="00790D41"/>
    <w:rsid w:val="007B62FB"/>
    <w:rsid w:val="007C2D33"/>
    <w:rsid w:val="007D4D86"/>
    <w:rsid w:val="007E79B5"/>
    <w:rsid w:val="007F4071"/>
    <w:rsid w:val="007F4B47"/>
    <w:rsid w:val="007F72CD"/>
    <w:rsid w:val="007F744B"/>
    <w:rsid w:val="00801DF5"/>
    <w:rsid w:val="00802E66"/>
    <w:rsid w:val="008047D3"/>
    <w:rsid w:val="008106B4"/>
    <w:rsid w:val="0081233E"/>
    <w:rsid w:val="00817C47"/>
    <w:rsid w:val="00826077"/>
    <w:rsid w:val="00844743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1F98"/>
    <w:rsid w:val="008939B0"/>
    <w:rsid w:val="008A2B06"/>
    <w:rsid w:val="008A771D"/>
    <w:rsid w:val="008C025E"/>
    <w:rsid w:val="008C7DA6"/>
    <w:rsid w:val="008D2AB6"/>
    <w:rsid w:val="008D3852"/>
    <w:rsid w:val="008E76D0"/>
    <w:rsid w:val="008F0103"/>
    <w:rsid w:val="008F7553"/>
    <w:rsid w:val="00901D9A"/>
    <w:rsid w:val="00906570"/>
    <w:rsid w:val="0092117C"/>
    <w:rsid w:val="0092169A"/>
    <w:rsid w:val="00932693"/>
    <w:rsid w:val="00947186"/>
    <w:rsid w:val="00955D6F"/>
    <w:rsid w:val="00956491"/>
    <w:rsid w:val="00961704"/>
    <w:rsid w:val="009715CB"/>
    <w:rsid w:val="009749F6"/>
    <w:rsid w:val="009945EA"/>
    <w:rsid w:val="009A177A"/>
    <w:rsid w:val="009B24E9"/>
    <w:rsid w:val="009D4B4D"/>
    <w:rsid w:val="009E3207"/>
    <w:rsid w:val="009E4124"/>
    <w:rsid w:val="009E5101"/>
    <w:rsid w:val="009F740D"/>
    <w:rsid w:val="00A00311"/>
    <w:rsid w:val="00A06975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75202"/>
    <w:rsid w:val="00A80709"/>
    <w:rsid w:val="00A80EC8"/>
    <w:rsid w:val="00A87099"/>
    <w:rsid w:val="00A922B8"/>
    <w:rsid w:val="00AC41EA"/>
    <w:rsid w:val="00AC78FF"/>
    <w:rsid w:val="00AF0690"/>
    <w:rsid w:val="00B11A9D"/>
    <w:rsid w:val="00B14E5B"/>
    <w:rsid w:val="00B23BFA"/>
    <w:rsid w:val="00B41B66"/>
    <w:rsid w:val="00B557DB"/>
    <w:rsid w:val="00B73466"/>
    <w:rsid w:val="00B84C2A"/>
    <w:rsid w:val="00B86F19"/>
    <w:rsid w:val="00B95966"/>
    <w:rsid w:val="00BC4FB8"/>
    <w:rsid w:val="00BD073E"/>
    <w:rsid w:val="00BD6431"/>
    <w:rsid w:val="00BD7A5C"/>
    <w:rsid w:val="00BE044A"/>
    <w:rsid w:val="00BE210B"/>
    <w:rsid w:val="00BF0549"/>
    <w:rsid w:val="00BF08D2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54CB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25FEB"/>
    <w:rsid w:val="00D46F77"/>
    <w:rsid w:val="00D54AED"/>
    <w:rsid w:val="00D550C5"/>
    <w:rsid w:val="00D56FC8"/>
    <w:rsid w:val="00D64B52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D58A3"/>
    <w:rsid w:val="00DE050E"/>
    <w:rsid w:val="00DE72CD"/>
    <w:rsid w:val="00E0648B"/>
    <w:rsid w:val="00E11F8E"/>
    <w:rsid w:val="00E1440A"/>
    <w:rsid w:val="00E1504C"/>
    <w:rsid w:val="00E34E29"/>
    <w:rsid w:val="00E43512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F02752"/>
    <w:rsid w:val="00F14E27"/>
    <w:rsid w:val="00F21222"/>
    <w:rsid w:val="00F303EB"/>
    <w:rsid w:val="00F31A79"/>
    <w:rsid w:val="00F4066E"/>
    <w:rsid w:val="00F4395F"/>
    <w:rsid w:val="00F46CF3"/>
    <w:rsid w:val="00F5035D"/>
    <w:rsid w:val="00F61F08"/>
    <w:rsid w:val="00F62BB3"/>
    <w:rsid w:val="00F86879"/>
    <w:rsid w:val="00F9767C"/>
    <w:rsid w:val="00FA7A23"/>
    <w:rsid w:val="00FC1756"/>
    <w:rsid w:val="00FC684E"/>
    <w:rsid w:val="00FD0694"/>
    <w:rsid w:val="00FD3235"/>
    <w:rsid w:val="00FF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97407"/>
  <w15:docId w15:val="{795AB531-BEF3-3A43-90D1-C7C26F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01D9A"/>
    <w:pPr>
      <w:tabs>
        <w:tab w:val="right" w:leader="dot" w:pos="10502"/>
      </w:tabs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00&amp;utm_language=ES&amp;utm_source=template-word&amp;utm_medium=content&amp;utm_campaign=ic-Brand+Strategy+Planning-word-27900-es&amp;lpa=ic+Brand+Strategy+Planning+word+27900+es" TargetMode="Externa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495</Words>
  <Characters>282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8</cp:revision>
  <cp:lastPrinted>2019-01-22T01:48:00Z</cp:lastPrinted>
  <dcterms:created xsi:type="dcterms:W3CDTF">2022-02-25T00:39:00Z</dcterms:created>
  <dcterms:modified xsi:type="dcterms:W3CDTF">2024-02-13T16:02:00Z</dcterms:modified>
</cp:coreProperties>
</file>